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74FB150" w14:textId="0CCB917E" w:rsidR="0018794F" w:rsidRPr="00FF3568" w:rsidRDefault="00345E3B" w:rsidP="00A51EF6">
      <w:pPr>
        <w:pStyle w:val="af8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spacing w:line="360" w:lineRule="auto"/>
        <w:jc w:val="both"/>
        <w:outlineLvl w:val="0"/>
        <w:rPr>
          <w:rFonts w:ascii="Times New Roman" w:eastAsia="宋体" w:hAnsi="Times New Roman" w:cs="Times New Roman"/>
          <w:color w:val="auto"/>
          <w:sz w:val="24"/>
          <w:szCs w:val="24"/>
          <w:lang w:val="en-US"/>
        </w:rPr>
      </w:pPr>
      <w:r w:rsidRPr="00F23C79">
        <w:rPr>
          <w:rFonts w:ascii="Times New Roman" w:hAnsi="Times New Roman" w:cs="Times New Roman"/>
          <w:sz w:val="24"/>
          <w:szCs w:val="24"/>
          <w:u w:color="000000"/>
          <w:lang w:val="en-US"/>
        </w:rPr>
        <w:t xml:space="preserve">Supplementary </w:t>
      </w:r>
      <w:r w:rsidRPr="00FF3568">
        <w:rPr>
          <w:rFonts w:ascii="Times New Roman" w:eastAsia="宋体" w:hAnsi="Times New Roman" w:cs="Times New Roman"/>
          <w:color w:val="auto"/>
          <w:sz w:val="24"/>
          <w:szCs w:val="24"/>
          <w:lang w:val="en-US"/>
        </w:rPr>
        <w:t xml:space="preserve">Table 1. Primer sequences for real-time </w:t>
      </w:r>
      <w:r w:rsidR="00F23C79" w:rsidRPr="00FF3568">
        <w:rPr>
          <w:rFonts w:ascii="Times New Roman" w:eastAsia="宋体" w:hAnsi="Times New Roman" w:cs="Times New Roman"/>
          <w:color w:val="auto"/>
          <w:sz w:val="24"/>
          <w:szCs w:val="24"/>
          <w:lang w:val="en-US"/>
        </w:rPr>
        <w:t>polymerase chain reaction</w:t>
      </w:r>
    </w:p>
    <w:p w14:paraId="5119458C" w14:textId="578E95D0" w:rsidR="0018794F" w:rsidRDefault="0018794F">
      <w:pPr>
        <w:pStyle w:val="af8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spacing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  <w:u w:color="000000"/>
          <w:lang w:val="en-US"/>
        </w:rPr>
      </w:pPr>
    </w:p>
    <w:tbl>
      <w:tblPr>
        <w:tblStyle w:val="af7"/>
        <w:tblW w:w="8832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93"/>
        <w:gridCol w:w="5339"/>
      </w:tblGrid>
      <w:tr w:rsidR="0018794F" w14:paraId="4E80755E" w14:textId="77777777">
        <w:trPr>
          <w:trHeight w:val="306"/>
        </w:trPr>
        <w:tc>
          <w:tcPr>
            <w:tcW w:w="8832" w:type="dxa"/>
            <w:gridSpan w:val="2"/>
            <w:tcBorders>
              <w:bottom w:val="single" w:sz="4" w:space="0" w:color="auto"/>
            </w:tcBorders>
          </w:tcPr>
          <w:p w14:paraId="518DF86E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u w:color="000000"/>
                <w:lang w:val="en-US"/>
              </w:rPr>
              <w:t xml:space="preserve">Primers                                                                  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color="000000"/>
                <w:lang w:val="en-US"/>
              </w:rPr>
              <w:t>Sequences</w:t>
            </w:r>
          </w:p>
        </w:tc>
      </w:tr>
      <w:tr w:rsidR="0018794F" w14:paraId="533740A1" w14:textId="77777777">
        <w:trPr>
          <w:trHeight w:val="6432"/>
        </w:trPr>
        <w:tc>
          <w:tcPr>
            <w:tcW w:w="3493" w:type="dxa"/>
            <w:tcBorders>
              <w:right w:val="nil"/>
            </w:tcBorders>
          </w:tcPr>
          <w:p w14:paraId="31237615" w14:textId="141636F7" w:rsidR="0018794F" w:rsidRDefault="00F23C79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MiR</w:t>
            </w:r>
            <w:r w:rsidR="00345E3B"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-155 forward</w:t>
            </w:r>
          </w:p>
          <w:p w14:paraId="3875E2CA" w14:textId="33475283" w:rsidR="0018794F" w:rsidRDefault="00F23C79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MiR</w:t>
            </w:r>
            <w:r w:rsidR="00345E3B"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-155 reverse</w:t>
            </w:r>
          </w:p>
          <w:p w14:paraId="1D8A2D16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U6 forward</w:t>
            </w:r>
          </w:p>
          <w:p w14:paraId="58F06654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U6 reverse</w:t>
            </w:r>
          </w:p>
          <w:p w14:paraId="19928D58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IL-1β forward</w:t>
            </w:r>
          </w:p>
          <w:p w14:paraId="264520DE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IL-1β reverse</w:t>
            </w:r>
          </w:p>
          <w:p w14:paraId="450AAB75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IL-6 forward</w:t>
            </w:r>
          </w:p>
          <w:p w14:paraId="456073EE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IL-6 reverse</w:t>
            </w:r>
          </w:p>
          <w:p w14:paraId="204C55CB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IL-8 forward</w:t>
            </w:r>
          </w:p>
          <w:p w14:paraId="2B84088A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IL-8 reverse</w:t>
            </w:r>
          </w:p>
          <w:p w14:paraId="03486E07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CL-2 forward</w:t>
            </w:r>
          </w:p>
          <w:p w14:paraId="0CB1B87F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CL-2 reverse</w:t>
            </w:r>
          </w:p>
          <w:p w14:paraId="18FF8B3A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CL-5 forward</w:t>
            </w:r>
          </w:p>
          <w:p w14:paraId="1E8CE530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CL-5 reverse</w:t>
            </w:r>
          </w:p>
          <w:p w14:paraId="1E4124B7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TNF-α forward</w:t>
            </w:r>
          </w:p>
          <w:p w14:paraId="442A3A23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TNF-α reverse</w:t>
            </w:r>
          </w:p>
          <w:p w14:paraId="23053502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IFN-β forward</w:t>
            </w:r>
          </w:p>
          <w:p w14:paraId="19CF5942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IFN-β reverse</w:t>
            </w:r>
          </w:p>
          <w:p w14:paraId="429FF00D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GAPDH forward</w:t>
            </w:r>
          </w:p>
          <w:p w14:paraId="0CC8E99C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GAPDH reverse</w:t>
            </w:r>
          </w:p>
        </w:tc>
        <w:tc>
          <w:tcPr>
            <w:tcW w:w="5339" w:type="dxa"/>
            <w:tcBorders>
              <w:left w:val="nil"/>
            </w:tcBorders>
          </w:tcPr>
          <w:p w14:paraId="12B6B2B5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TGTTAATGCTAATCGTGATAG</w:t>
            </w:r>
          </w:p>
          <w:p w14:paraId="05F2839A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GCAGGGTCCGAGGT</w:t>
            </w:r>
          </w:p>
          <w:p w14:paraId="43AF671D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TCGCTTCGGCAGCACA</w:t>
            </w:r>
          </w:p>
          <w:p w14:paraId="3B1397E8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AACGCTTCACGAATTTGCGT</w:t>
            </w:r>
          </w:p>
          <w:p w14:paraId="79B766FC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TGAAATGATGGCTTATTACAGTGG</w:t>
            </w:r>
          </w:p>
          <w:p w14:paraId="0BF6CB3C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GTAGTGGTGGTCGGAGATTCGTAG</w:t>
            </w:r>
          </w:p>
          <w:p w14:paraId="15DF6FAD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ACACAGACAGCCACTCACC</w:t>
            </w:r>
          </w:p>
          <w:p w14:paraId="37CC0023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TTTTCTGCCAGTGCCTCTTT</w:t>
            </w:r>
          </w:p>
          <w:p w14:paraId="282E12B6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TAGGACCAGAGCCAGGAAGA</w:t>
            </w:r>
          </w:p>
          <w:p w14:paraId="0A909B59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AGCAGGAAAACTGCCAAGAA</w:t>
            </w:r>
          </w:p>
          <w:p w14:paraId="68A466E4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TTCTGTGCCTGCTGCTCAT</w:t>
            </w:r>
          </w:p>
          <w:p w14:paraId="060C3690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GGAGTTTGGGTTTGCTTGTC</w:t>
            </w:r>
          </w:p>
          <w:p w14:paraId="1D95DDD9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ATGGCAGCAGTCGTCTTTA</w:t>
            </w:r>
          </w:p>
          <w:p w14:paraId="196C95C4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AAGGCTTCCTCCATCCTAGC</w:t>
            </w:r>
          </w:p>
          <w:p w14:paraId="75BA4210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TCAACCTCCTCTCTGCCATC</w:t>
            </w:r>
          </w:p>
          <w:p w14:paraId="0585530E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CCAAAGTAGACCTGCCCAGA</w:t>
            </w:r>
          </w:p>
          <w:p w14:paraId="66D001A5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TGGGAGGCTTGAATACTGCCTCAA</w:t>
            </w:r>
          </w:p>
          <w:p w14:paraId="54DC14AC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TCCTTGGCCTTCAGGTAATGCAGA</w:t>
            </w:r>
          </w:p>
          <w:p w14:paraId="1A11DC62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ACAGTCAGCCGCATCTTCTT</w:t>
            </w:r>
          </w:p>
          <w:p w14:paraId="3A406389" w14:textId="77777777" w:rsidR="0018794F" w:rsidRDefault="00345E3B">
            <w:pPr>
              <w:pStyle w:val="af8"/>
              <w:tabs>
                <w:tab w:val="left" w:pos="420"/>
                <w:tab w:val="left" w:pos="840"/>
                <w:tab w:val="left" w:pos="1260"/>
                <w:tab w:val="left" w:pos="1680"/>
                <w:tab w:val="left" w:pos="2100"/>
                <w:tab w:val="left" w:pos="2520"/>
                <w:tab w:val="left" w:pos="2940"/>
                <w:tab w:val="left" w:pos="3360"/>
                <w:tab w:val="left" w:pos="3780"/>
                <w:tab w:val="left" w:pos="4200"/>
                <w:tab w:val="left" w:pos="4620"/>
                <w:tab w:val="left" w:pos="5040"/>
                <w:tab w:val="left" w:pos="5460"/>
                <w:tab w:val="left" w:pos="5880"/>
                <w:tab w:val="left" w:pos="6300"/>
                <w:tab w:val="left" w:pos="6720"/>
                <w:tab w:val="left" w:pos="7140"/>
                <w:tab w:val="left" w:pos="7560"/>
                <w:tab w:val="left" w:pos="7980"/>
                <w:tab w:val="left" w:pos="8400"/>
                <w:tab w:val="left" w:pos="8820"/>
                <w:tab w:val="left" w:pos="9240"/>
              </w:tabs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color="000000"/>
                <w:lang w:val="en-US"/>
              </w:rPr>
              <w:t>ACGACCAAATCCGTTGACTC</w:t>
            </w:r>
          </w:p>
        </w:tc>
      </w:tr>
    </w:tbl>
    <w:p w14:paraId="09B753BB" w14:textId="77777777" w:rsidR="0018794F" w:rsidRDefault="0018794F">
      <w:pPr>
        <w:jc w:val="both"/>
        <w:rPr>
          <w:rFonts w:ascii="Times New Roman" w:hAnsi="Times New Roman" w:cs="Times New Roman"/>
          <w:lang w:val="en-US"/>
        </w:rPr>
      </w:pPr>
    </w:p>
    <w:p w14:paraId="3C56B8E0" w14:textId="199AD352" w:rsidR="0018794F" w:rsidRPr="005B6875" w:rsidRDefault="00C34545" w:rsidP="00E430E5">
      <w:pPr>
        <w:jc w:val="both"/>
        <w:rPr>
          <w:rFonts w:ascii="Times New Roman" w:eastAsia="宋体" w:hAnsi="Times New Roman" w:cs="Times New Roman"/>
          <w:b/>
          <w:color w:val="auto"/>
          <w:sz w:val="20"/>
          <w:szCs w:val="20"/>
          <w:lang w:val="en-US"/>
        </w:rPr>
      </w:pPr>
      <w:r w:rsidRPr="005B6875">
        <w:rPr>
          <w:rFonts w:ascii="Times New Roman" w:eastAsia="等线" w:hAnsi="Times New Roman" w:cs="Times New Roman" w:hint="eastAsia"/>
          <w:bCs/>
          <w:kern w:val="2"/>
          <w:sz w:val="20"/>
          <w:szCs w:val="20"/>
          <w:u w:color="000000"/>
          <w:lang w:val="en-US"/>
        </w:rPr>
        <w:t xml:space="preserve">IL: Interleukin; CCL: CC motif </w:t>
      </w:r>
      <w:r w:rsidRPr="005B6875">
        <w:rPr>
          <w:rFonts w:ascii="Times New Roman" w:eastAsia="等线" w:hAnsi="Times New Roman" w:cs="Times New Roman"/>
          <w:bCs/>
          <w:kern w:val="2"/>
          <w:sz w:val="20"/>
          <w:szCs w:val="20"/>
          <w:u w:color="000000"/>
          <w:lang w:val="en-US"/>
        </w:rPr>
        <w:t>chemokine</w:t>
      </w:r>
      <w:r w:rsidRPr="005B6875">
        <w:rPr>
          <w:rFonts w:ascii="Times New Roman" w:eastAsia="等线" w:hAnsi="Times New Roman" w:cs="Times New Roman" w:hint="eastAsia"/>
          <w:bCs/>
          <w:kern w:val="2"/>
          <w:sz w:val="20"/>
          <w:szCs w:val="20"/>
          <w:u w:color="000000"/>
          <w:lang w:val="en-US"/>
        </w:rPr>
        <w:t xml:space="preserve"> ligand; TNF</w:t>
      </w:r>
      <w:r>
        <w:rPr>
          <w:rFonts w:ascii="Times New Roman" w:eastAsia="等线" w:hAnsi="Times New Roman" w:cs="Times New Roman" w:hint="eastAsia"/>
          <w:bCs/>
          <w:kern w:val="2"/>
          <w:sz w:val="20"/>
          <w:szCs w:val="20"/>
          <w:u w:color="000000"/>
          <w:lang w:val="en-US"/>
        </w:rPr>
        <w:t>-</w:t>
      </w:r>
      <w:r w:rsidRPr="00C34545">
        <w:rPr>
          <w:rFonts w:ascii="Times New Roman" w:eastAsia="等线" w:hAnsi="Times New Roman" w:cs="Times New Roman"/>
          <w:bCs/>
          <w:kern w:val="2"/>
          <w:sz w:val="20"/>
          <w:szCs w:val="20"/>
          <w:u w:color="000000"/>
          <w:lang w:val="en-US"/>
        </w:rPr>
        <w:t>α:</w:t>
      </w:r>
      <w:r>
        <w:rPr>
          <w:rFonts w:ascii="Times New Roman" w:eastAsia="等线" w:hAnsi="Times New Roman" w:cs="Times New Roman" w:hint="eastAsia"/>
          <w:bCs/>
          <w:kern w:val="2"/>
          <w:sz w:val="20"/>
          <w:szCs w:val="20"/>
          <w:u w:color="000000"/>
          <w:lang w:val="en-US"/>
        </w:rPr>
        <w:t xml:space="preserve"> Tumor necrosis factor </w:t>
      </w:r>
      <w:r w:rsidRPr="00103832">
        <w:rPr>
          <w:rFonts w:ascii="Times New Roman" w:eastAsia="等线" w:hAnsi="Times New Roman" w:cs="Times New Roman"/>
          <w:bCs/>
          <w:kern w:val="2"/>
          <w:sz w:val="20"/>
          <w:szCs w:val="20"/>
          <w:u w:color="000000"/>
          <w:lang w:val="en-US"/>
        </w:rPr>
        <w:t>α</w:t>
      </w:r>
      <w:r>
        <w:rPr>
          <w:rFonts w:ascii="Times New Roman" w:eastAsia="等线" w:hAnsi="Times New Roman" w:cs="Times New Roman" w:hint="eastAsia"/>
          <w:bCs/>
          <w:kern w:val="2"/>
          <w:sz w:val="20"/>
          <w:szCs w:val="20"/>
          <w:u w:color="000000"/>
          <w:lang w:val="en-US"/>
        </w:rPr>
        <w:t>; INF</w:t>
      </w:r>
      <w:r>
        <w:rPr>
          <w:rFonts w:ascii="Times New Roman" w:hAnsi="Times New Roman" w:cs="Times New Roman"/>
          <w:sz w:val="20"/>
          <w:szCs w:val="20"/>
          <w:u w:color="000000"/>
          <w:lang w:val="en-US"/>
        </w:rPr>
        <w:t>-β</w:t>
      </w:r>
      <w:r>
        <w:rPr>
          <w:rFonts w:ascii="Times New Roman" w:hAnsi="Times New Roman" w:cs="Times New Roman" w:hint="eastAsia"/>
          <w:sz w:val="20"/>
          <w:szCs w:val="20"/>
          <w:u w:color="000000"/>
          <w:lang w:val="en-US"/>
        </w:rPr>
        <w:t>: Interferon-</w:t>
      </w:r>
      <w:r>
        <w:rPr>
          <w:rFonts w:ascii="Times New Roman" w:hAnsi="Times New Roman" w:cs="Times New Roman"/>
          <w:sz w:val="20"/>
          <w:szCs w:val="20"/>
          <w:u w:color="000000"/>
          <w:lang w:val="en-US"/>
        </w:rPr>
        <w:t>β</w:t>
      </w:r>
      <w:r>
        <w:rPr>
          <w:rFonts w:ascii="Times New Roman" w:hAnsi="Times New Roman" w:cs="Times New Roman" w:hint="eastAsia"/>
          <w:sz w:val="20"/>
          <w:szCs w:val="20"/>
          <w:u w:color="000000"/>
          <w:lang w:val="en-US"/>
        </w:rPr>
        <w:t>; GAPDH: G</w:t>
      </w:r>
      <w:r w:rsidRPr="00C34545">
        <w:rPr>
          <w:rFonts w:ascii="Times New Roman" w:hAnsi="Times New Roman" w:cs="Times New Roman"/>
          <w:sz w:val="20"/>
          <w:szCs w:val="20"/>
          <w:u w:color="000000"/>
          <w:lang w:val="en-US"/>
        </w:rPr>
        <w:t>lyceraldehyde-3-phosphate dehydrogenase</w:t>
      </w:r>
      <w:r>
        <w:rPr>
          <w:rFonts w:ascii="Times New Roman" w:hAnsi="Times New Roman" w:cs="Times New Roman" w:hint="eastAsia"/>
          <w:sz w:val="20"/>
          <w:szCs w:val="20"/>
          <w:u w:color="000000"/>
          <w:lang w:val="en-US"/>
        </w:rPr>
        <w:t>.</w:t>
      </w:r>
    </w:p>
    <w:p w14:paraId="524477B5" w14:textId="600EB2FC" w:rsidR="0018794F" w:rsidRDefault="0018794F">
      <w:pPr>
        <w:spacing w:line="360" w:lineRule="auto"/>
        <w:rPr>
          <w:rFonts w:ascii="Times New Roman" w:eastAsia="宋体" w:hAnsi="Times New Roman" w:cs="Times New Roman"/>
          <w:color w:val="auto"/>
          <w:sz w:val="24"/>
          <w:szCs w:val="24"/>
          <w:lang w:val="en-US"/>
        </w:rPr>
      </w:pPr>
    </w:p>
    <w:p w14:paraId="27B138F1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4E23564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5270DE1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64C2E54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39A3231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D846E4B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C88340C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041937D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EC4082A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17A0082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0725F7C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EC5CCDF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5516306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E50B91D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EF16C50" w14:textId="77777777" w:rsidR="0018794F" w:rsidRDefault="0018794F">
      <w:pPr>
        <w:pStyle w:val="af1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18794F">
      <w:footerReference w:type="even" r:id="rId8"/>
      <w:footerReference w:type="default" r:id="rId9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C6ACB" w14:textId="77777777" w:rsidR="00627D57" w:rsidRDefault="00627D57">
      <w:r>
        <w:separator/>
      </w:r>
    </w:p>
  </w:endnote>
  <w:endnote w:type="continuationSeparator" w:id="0">
    <w:p w14:paraId="704F0733" w14:textId="77777777" w:rsidR="00627D57" w:rsidRDefault="00627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Sylfaen"/>
    <w:charset w:val="00"/>
    <w:family w:val="swiss"/>
    <w:pitch w:val="variable"/>
    <w:sig w:usb0="E50002FF" w:usb1="500079DB" w:usb2="0000001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2"/>
      </w:rPr>
      <w:id w:val="-1859804146"/>
    </w:sdtPr>
    <w:sdtEndPr>
      <w:rPr>
        <w:rStyle w:val="af2"/>
      </w:rPr>
    </w:sdtEndPr>
    <w:sdtContent>
      <w:p w14:paraId="3264E128" w14:textId="77777777" w:rsidR="00A30E38" w:rsidRDefault="00A30E38">
        <w:pPr>
          <w:pStyle w:val="ad"/>
          <w:framePr w:wrap="around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631E8136" w14:textId="77777777" w:rsidR="00A30E38" w:rsidRDefault="00A30E38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2"/>
      </w:rPr>
      <w:id w:val="-1610887193"/>
    </w:sdtPr>
    <w:sdtEndPr>
      <w:rPr>
        <w:rStyle w:val="af2"/>
      </w:rPr>
    </w:sdtEndPr>
    <w:sdtContent>
      <w:p w14:paraId="2A02B2E0" w14:textId="77777777" w:rsidR="00A30E38" w:rsidRDefault="00A30E38">
        <w:pPr>
          <w:pStyle w:val="ad"/>
          <w:framePr w:wrap="around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separate"/>
        </w:r>
        <w:r w:rsidR="004675F6">
          <w:rPr>
            <w:rStyle w:val="af2"/>
            <w:noProof/>
          </w:rPr>
          <w:t>3</w:t>
        </w:r>
        <w:r>
          <w:rPr>
            <w:rStyle w:val="af2"/>
          </w:rPr>
          <w:fldChar w:fldCharType="end"/>
        </w:r>
      </w:p>
    </w:sdtContent>
  </w:sdt>
  <w:p w14:paraId="449517E9" w14:textId="77777777" w:rsidR="00A30E38" w:rsidRDefault="00A30E3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D57918" w14:textId="77777777" w:rsidR="00627D57" w:rsidRDefault="00627D57">
      <w:r>
        <w:separator/>
      </w:r>
    </w:p>
  </w:footnote>
  <w:footnote w:type="continuationSeparator" w:id="0">
    <w:p w14:paraId="1629B3EF" w14:textId="77777777" w:rsidR="00627D57" w:rsidRDefault="00627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62F65"/>
    <w:multiLevelType w:val="multilevel"/>
    <w:tmpl w:val="01362F6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167877"/>
    <w:multiLevelType w:val="multilevel"/>
    <w:tmpl w:val="2116787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eastAsia="Arial Unicode MS"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eastAsia="Arial Unicode MS"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eastAsia="Arial Unicode MS"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eastAsia="Arial Unicode MS"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eastAsia="Arial Unicode MS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eastAsia="Arial Unicode MS"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eastAsia="Arial Unicode MS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eastAsia="Arial Unicode M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/>
  <w:defaultTabStop w:val="720"/>
  <w:characterSpacingControl w:val="doNotCompress"/>
  <w:hdrShapeDefaults>
    <o:shapedefaults v:ext="edit" spidmax="10241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zIxMTc1NzA2MDdW0lEKTi0uzszPAykwrwUAhApfnywAAAA="/>
  </w:docVars>
  <w:rsids>
    <w:rsidRoot w:val="0018794F"/>
    <w:rsid w:val="00020FA5"/>
    <w:rsid w:val="00034062"/>
    <w:rsid w:val="00060EFD"/>
    <w:rsid w:val="00062B4E"/>
    <w:rsid w:val="00081C31"/>
    <w:rsid w:val="00083739"/>
    <w:rsid w:val="00095DFB"/>
    <w:rsid w:val="000A336D"/>
    <w:rsid w:val="000A4AFB"/>
    <w:rsid w:val="000A5B91"/>
    <w:rsid w:val="000B7430"/>
    <w:rsid w:val="000C10C7"/>
    <w:rsid w:val="000D793B"/>
    <w:rsid w:val="000E5C1D"/>
    <w:rsid w:val="000F1B79"/>
    <w:rsid w:val="001014C7"/>
    <w:rsid w:val="00105BEB"/>
    <w:rsid w:val="0010678A"/>
    <w:rsid w:val="00113399"/>
    <w:rsid w:val="00123A20"/>
    <w:rsid w:val="00124985"/>
    <w:rsid w:val="00126533"/>
    <w:rsid w:val="001546BD"/>
    <w:rsid w:val="001727C7"/>
    <w:rsid w:val="00175FEF"/>
    <w:rsid w:val="0018794F"/>
    <w:rsid w:val="001A4970"/>
    <w:rsid w:val="001B1A1D"/>
    <w:rsid w:val="001B520D"/>
    <w:rsid w:val="001B7B8F"/>
    <w:rsid w:val="001B7D3C"/>
    <w:rsid w:val="001C7DDC"/>
    <w:rsid w:val="001D3A54"/>
    <w:rsid w:val="001D42CB"/>
    <w:rsid w:val="001D4783"/>
    <w:rsid w:val="001D4AEF"/>
    <w:rsid w:val="001E7A0B"/>
    <w:rsid w:val="001F1B6D"/>
    <w:rsid w:val="00202854"/>
    <w:rsid w:val="00222ECF"/>
    <w:rsid w:val="00236F5A"/>
    <w:rsid w:val="00263C82"/>
    <w:rsid w:val="00265E0B"/>
    <w:rsid w:val="00271D43"/>
    <w:rsid w:val="002826D7"/>
    <w:rsid w:val="002911CB"/>
    <w:rsid w:val="00293FD7"/>
    <w:rsid w:val="00296A22"/>
    <w:rsid w:val="002A6465"/>
    <w:rsid w:val="002B02B3"/>
    <w:rsid w:val="002B324E"/>
    <w:rsid w:val="002B6F9B"/>
    <w:rsid w:val="002C7B13"/>
    <w:rsid w:val="002E1C32"/>
    <w:rsid w:val="0030152B"/>
    <w:rsid w:val="00317B05"/>
    <w:rsid w:val="00325674"/>
    <w:rsid w:val="00345E3B"/>
    <w:rsid w:val="0035548D"/>
    <w:rsid w:val="003657FD"/>
    <w:rsid w:val="003667A4"/>
    <w:rsid w:val="00372481"/>
    <w:rsid w:val="0038291D"/>
    <w:rsid w:val="00390744"/>
    <w:rsid w:val="003D62BF"/>
    <w:rsid w:val="003E0541"/>
    <w:rsid w:val="003E75DE"/>
    <w:rsid w:val="003F3777"/>
    <w:rsid w:val="00402A1E"/>
    <w:rsid w:val="00405359"/>
    <w:rsid w:val="0041530D"/>
    <w:rsid w:val="004237EC"/>
    <w:rsid w:val="0043454A"/>
    <w:rsid w:val="004367E3"/>
    <w:rsid w:val="00442F1C"/>
    <w:rsid w:val="00443FFC"/>
    <w:rsid w:val="004542D1"/>
    <w:rsid w:val="0046283E"/>
    <w:rsid w:val="004675F6"/>
    <w:rsid w:val="0049216D"/>
    <w:rsid w:val="004B1691"/>
    <w:rsid w:val="004B1968"/>
    <w:rsid w:val="004C7B03"/>
    <w:rsid w:val="004D39DA"/>
    <w:rsid w:val="004D4D48"/>
    <w:rsid w:val="004D5593"/>
    <w:rsid w:val="004D63E3"/>
    <w:rsid w:val="004F0DD8"/>
    <w:rsid w:val="004F7A14"/>
    <w:rsid w:val="00506B39"/>
    <w:rsid w:val="00517651"/>
    <w:rsid w:val="00540217"/>
    <w:rsid w:val="00550EA2"/>
    <w:rsid w:val="005630BA"/>
    <w:rsid w:val="00563B37"/>
    <w:rsid w:val="00576856"/>
    <w:rsid w:val="00585C7F"/>
    <w:rsid w:val="005B3331"/>
    <w:rsid w:val="005B3ED9"/>
    <w:rsid w:val="005B6875"/>
    <w:rsid w:val="005E3684"/>
    <w:rsid w:val="00601A9E"/>
    <w:rsid w:val="00614E4C"/>
    <w:rsid w:val="00615455"/>
    <w:rsid w:val="00616EC4"/>
    <w:rsid w:val="00627D57"/>
    <w:rsid w:val="00633647"/>
    <w:rsid w:val="00641C8D"/>
    <w:rsid w:val="00645891"/>
    <w:rsid w:val="0065317F"/>
    <w:rsid w:val="00674EF3"/>
    <w:rsid w:val="00677429"/>
    <w:rsid w:val="00683F7F"/>
    <w:rsid w:val="006901C4"/>
    <w:rsid w:val="00691ED3"/>
    <w:rsid w:val="006A7556"/>
    <w:rsid w:val="006C27E9"/>
    <w:rsid w:val="006D17F6"/>
    <w:rsid w:val="006D5C7C"/>
    <w:rsid w:val="006D5E98"/>
    <w:rsid w:val="006D7070"/>
    <w:rsid w:val="006E01DA"/>
    <w:rsid w:val="00700D2D"/>
    <w:rsid w:val="00717FB8"/>
    <w:rsid w:val="00722D4E"/>
    <w:rsid w:val="00764E9D"/>
    <w:rsid w:val="00785421"/>
    <w:rsid w:val="00796E08"/>
    <w:rsid w:val="007A1018"/>
    <w:rsid w:val="007A5B10"/>
    <w:rsid w:val="007A7A90"/>
    <w:rsid w:val="007A7F02"/>
    <w:rsid w:val="007B65C6"/>
    <w:rsid w:val="007C4AEC"/>
    <w:rsid w:val="007D2BBB"/>
    <w:rsid w:val="007F1A7B"/>
    <w:rsid w:val="007F72DB"/>
    <w:rsid w:val="008028E8"/>
    <w:rsid w:val="00807696"/>
    <w:rsid w:val="0082137D"/>
    <w:rsid w:val="00824BF8"/>
    <w:rsid w:val="00830D6A"/>
    <w:rsid w:val="00833B52"/>
    <w:rsid w:val="008365B9"/>
    <w:rsid w:val="00844A6A"/>
    <w:rsid w:val="008567EE"/>
    <w:rsid w:val="00865671"/>
    <w:rsid w:val="00870DDB"/>
    <w:rsid w:val="00875171"/>
    <w:rsid w:val="00876173"/>
    <w:rsid w:val="008853FE"/>
    <w:rsid w:val="008915D7"/>
    <w:rsid w:val="008B2088"/>
    <w:rsid w:val="008D13D0"/>
    <w:rsid w:val="008F0052"/>
    <w:rsid w:val="008F3A19"/>
    <w:rsid w:val="009034B1"/>
    <w:rsid w:val="0091316F"/>
    <w:rsid w:val="00922F0B"/>
    <w:rsid w:val="00961E02"/>
    <w:rsid w:val="00970067"/>
    <w:rsid w:val="009903C9"/>
    <w:rsid w:val="009C41C1"/>
    <w:rsid w:val="00A12E27"/>
    <w:rsid w:val="00A17B09"/>
    <w:rsid w:val="00A243A5"/>
    <w:rsid w:val="00A2493B"/>
    <w:rsid w:val="00A30E38"/>
    <w:rsid w:val="00A402CC"/>
    <w:rsid w:val="00A51EF6"/>
    <w:rsid w:val="00A53071"/>
    <w:rsid w:val="00A55337"/>
    <w:rsid w:val="00A55ACE"/>
    <w:rsid w:val="00A71216"/>
    <w:rsid w:val="00A84D8D"/>
    <w:rsid w:val="00A94257"/>
    <w:rsid w:val="00AE488B"/>
    <w:rsid w:val="00AF0B8D"/>
    <w:rsid w:val="00AF0DDF"/>
    <w:rsid w:val="00B11632"/>
    <w:rsid w:val="00B212B3"/>
    <w:rsid w:val="00B5382E"/>
    <w:rsid w:val="00B53F10"/>
    <w:rsid w:val="00B54253"/>
    <w:rsid w:val="00B64A82"/>
    <w:rsid w:val="00B84835"/>
    <w:rsid w:val="00B958FF"/>
    <w:rsid w:val="00B972F8"/>
    <w:rsid w:val="00BB1B1E"/>
    <w:rsid w:val="00BB53B0"/>
    <w:rsid w:val="00BB738D"/>
    <w:rsid w:val="00BE44A2"/>
    <w:rsid w:val="00C0051B"/>
    <w:rsid w:val="00C058BC"/>
    <w:rsid w:val="00C10235"/>
    <w:rsid w:val="00C119AC"/>
    <w:rsid w:val="00C2385E"/>
    <w:rsid w:val="00C2657D"/>
    <w:rsid w:val="00C34545"/>
    <w:rsid w:val="00C50543"/>
    <w:rsid w:val="00C577E7"/>
    <w:rsid w:val="00C613FF"/>
    <w:rsid w:val="00C92D36"/>
    <w:rsid w:val="00CA353F"/>
    <w:rsid w:val="00CB29DE"/>
    <w:rsid w:val="00CC1670"/>
    <w:rsid w:val="00CD2E77"/>
    <w:rsid w:val="00CE543A"/>
    <w:rsid w:val="00D2729C"/>
    <w:rsid w:val="00D40611"/>
    <w:rsid w:val="00D50F37"/>
    <w:rsid w:val="00D562CA"/>
    <w:rsid w:val="00D654BB"/>
    <w:rsid w:val="00D66894"/>
    <w:rsid w:val="00D860D4"/>
    <w:rsid w:val="00D903FF"/>
    <w:rsid w:val="00DC6EB6"/>
    <w:rsid w:val="00DD5F7D"/>
    <w:rsid w:val="00E15259"/>
    <w:rsid w:val="00E32088"/>
    <w:rsid w:val="00E430E5"/>
    <w:rsid w:val="00E506C6"/>
    <w:rsid w:val="00E50E2E"/>
    <w:rsid w:val="00E712FD"/>
    <w:rsid w:val="00EB68CF"/>
    <w:rsid w:val="00EC0DE8"/>
    <w:rsid w:val="00ED3C76"/>
    <w:rsid w:val="00ED6F6B"/>
    <w:rsid w:val="00EE329D"/>
    <w:rsid w:val="00EE74C2"/>
    <w:rsid w:val="00F06997"/>
    <w:rsid w:val="00F23C79"/>
    <w:rsid w:val="00F31E25"/>
    <w:rsid w:val="00F44999"/>
    <w:rsid w:val="00F50FE6"/>
    <w:rsid w:val="00F528F1"/>
    <w:rsid w:val="00F939C6"/>
    <w:rsid w:val="00F97B97"/>
    <w:rsid w:val="00FB4FE7"/>
    <w:rsid w:val="00FB631A"/>
    <w:rsid w:val="00FC754F"/>
    <w:rsid w:val="00FE71AA"/>
    <w:rsid w:val="00FF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 fillcolor="white">
      <v:fill color="white"/>
    </o:shapedefaults>
    <o:shapelayout v:ext="edit">
      <o:idmap v:ext="edit" data="1"/>
    </o:shapelayout>
  </w:shapeDefaults>
  <w:decimalSymbol w:val="."/>
  <w:listSeparator w:val=","/>
  <w14:docId w14:val="74D76EC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rsid w:val="00062B4E"/>
    <w:rPr>
      <w:rFonts w:ascii="Helvetica Neue" w:eastAsia="Arial Unicode MS" w:hAnsi="Helvetica Neue" w:cs="Arial Unicode MS"/>
      <w:color w:val="000000"/>
      <w:sz w:val="22"/>
      <w:szCs w:val="22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qFormat/>
    <w:rPr>
      <w:b/>
      <w:bCs/>
    </w:rPr>
  </w:style>
  <w:style w:type="paragraph" w:styleId="a4">
    <w:name w:val="annotation text"/>
    <w:basedOn w:val="a"/>
    <w:link w:val="a6"/>
    <w:uiPriority w:val="99"/>
    <w:unhideWhenUsed/>
    <w:qFormat/>
    <w:rPr>
      <w:sz w:val="20"/>
      <w:szCs w:val="20"/>
    </w:rPr>
  </w:style>
  <w:style w:type="paragraph" w:styleId="a7">
    <w:name w:val="Document Map"/>
    <w:basedOn w:val="a"/>
    <w:link w:val="a8"/>
    <w:uiPriority w:val="99"/>
    <w:unhideWhenUsed/>
    <w:qFormat/>
    <w:rPr>
      <w:rFonts w:ascii="宋体" w:eastAsia="宋体"/>
      <w:sz w:val="24"/>
      <w:szCs w:val="24"/>
    </w:rPr>
  </w:style>
  <w:style w:type="paragraph" w:styleId="a9">
    <w:name w:val="Date"/>
    <w:basedOn w:val="a"/>
    <w:next w:val="a"/>
    <w:link w:val="aa"/>
    <w:uiPriority w:val="99"/>
    <w:unhideWhenUsed/>
    <w:pPr>
      <w:ind w:leftChars="2500" w:left="100"/>
    </w:pPr>
  </w:style>
  <w:style w:type="paragraph" w:styleId="ab">
    <w:name w:val="Balloon Text"/>
    <w:basedOn w:val="a"/>
    <w:link w:val="ac"/>
    <w:uiPriority w:val="99"/>
    <w:unhideWhenUsed/>
    <w:qFormat/>
    <w:rPr>
      <w:rFonts w:ascii="宋体" w:eastAsia="宋体"/>
      <w:sz w:val="18"/>
      <w:szCs w:val="18"/>
    </w:rPr>
  </w:style>
  <w:style w:type="paragraph" w:styleId="ad">
    <w:name w:val="footer"/>
    <w:basedOn w:val="a"/>
    <w:link w:val="ae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header"/>
    <w:basedOn w:val="a"/>
    <w:link w:val="af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color w:val="auto"/>
      <w:sz w:val="24"/>
      <w:szCs w:val="24"/>
      <w:lang w:val="en-US"/>
    </w:r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  <w:lang w:val="en-US"/>
    </w:rPr>
  </w:style>
  <w:style w:type="character" w:styleId="af2">
    <w:name w:val="page number"/>
    <w:basedOn w:val="a0"/>
    <w:uiPriority w:val="99"/>
    <w:unhideWhenUsed/>
    <w:qFormat/>
  </w:style>
  <w:style w:type="character" w:styleId="af3">
    <w:name w:val="FollowedHyperlink"/>
    <w:basedOn w:val="a0"/>
    <w:uiPriority w:val="99"/>
    <w:unhideWhenUsed/>
    <w:qFormat/>
    <w:rPr>
      <w:color w:val="FF00FF" w:themeColor="followedHyperlink"/>
      <w:u w:val="single"/>
    </w:rPr>
  </w:style>
  <w:style w:type="character" w:styleId="af4">
    <w:name w:val="Emphasis"/>
    <w:basedOn w:val="a0"/>
    <w:uiPriority w:val="20"/>
    <w:qFormat/>
    <w:rPr>
      <w:i/>
      <w:iCs/>
    </w:rPr>
  </w:style>
  <w:style w:type="character" w:styleId="af5">
    <w:name w:val="Hyperlink"/>
    <w:rPr>
      <w:u w:val="single"/>
    </w:rPr>
  </w:style>
  <w:style w:type="character" w:styleId="af6">
    <w:name w:val="annotation reference"/>
    <w:basedOn w:val="a0"/>
    <w:uiPriority w:val="99"/>
    <w:unhideWhenUsed/>
    <w:qFormat/>
    <w:rPr>
      <w:sz w:val="16"/>
      <w:szCs w:val="16"/>
    </w:rPr>
  </w:style>
  <w:style w:type="table" w:styleId="af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f8">
    <w:name w:val="默认"/>
    <w:link w:val="af9"/>
    <w:qFormat/>
    <w:rPr>
      <w:rFonts w:ascii="Helvetica Neue" w:eastAsia="Arial Unicode MS" w:hAnsi="Helvetica Neue" w:cs="Arial Unicode MS"/>
      <w:color w:val="000000"/>
      <w:sz w:val="22"/>
      <w:szCs w:val="22"/>
      <w:lang w:val="zh-CN"/>
    </w:rPr>
  </w:style>
  <w:style w:type="character" w:customStyle="1" w:styleId="afa">
    <w:name w:val="链接"/>
    <w:qFormat/>
    <w:rPr>
      <w:u w:val="single"/>
    </w:rPr>
  </w:style>
  <w:style w:type="character" w:customStyle="1" w:styleId="Hyperlink0">
    <w:name w:val="Hyperlink.0"/>
    <w:basedOn w:val="afa"/>
    <w:qFormat/>
    <w:rPr>
      <w:color w:val="0563C1"/>
      <w:u w:val="single" w:color="0563C1"/>
    </w:rPr>
  </w:style>
  <w:style w:type="paragraph" w:customStyle="1" w:styleId="afb">
    <w:name w:val="小标题"/>
    <w:next w:val="a"/>
    <w:qFormat/>
    <w:pPr>
      <w:keepNext/>
      <w:outlineLvl w:val="0"/>
    </w:pPr>
    <w:rPr>
      <w:rFonts w:ascii="Helvetica Neue" w:eastAsia="Arial Unicode MS" w:hAnsi="Helvetica Neue" w:cs="Arial Unicode MS"/>
      <w:b/>
      <w:bCs/>
      <w:color w:val="000000"/>
      <w:sz w:val="36"/>
      <w:szCs w:val="36"/>
      <w:lang w:val="zh-CN"/>
    </w:rPr>
  </w:style>
  <w:style w:type="character" w:customStyle="1" w:styleId="afc">
    <w:name w:val="无"/>
    <w:qFormat/>
  </w:style>
  <w:style w:type="character" w:customStyle="1" w:styleId="Hyperlink1">
    <w:name w:val="Hyperlink.1"/>
    <w:basedOn w:val="afc"/>
    <w:qFormat/>
    <w:rPr>
      <w:color w:val="0432FF"/>
      <w:u w:val="single"/>
    </w:rPr>
  </w:style>
  <w:style w:type="character" w:customStyle="1" w:styleId="a8">
    <w:name w:val="文档结构图 字符"/>
    <w:basedOn w:val="a0"/>
    <w:link w:val="a7"/>
    <w:uiPriority w:val="99"/>
    <w:semiHidden/>
    <w:qFormat/>
    <w:rPr>
      <w:rFonts w:ascii="宋体" w:eastAsia="宋体" w:hAnsi="Helvetica Neue" w:cs="Arial Unicode MS"/>
      <w:color w:val="000000"/>
      <w:sz w:val="24"/>
      <w:szCs w:val="24"/>
      <w:lang w:val="zh-CN"/>
    </w:rPr>
  </w:style>
  <w:style w:type="character" w:customStyle="1" w:styleId="af0">
    <w:name w:val="页眉 字符"/>
    <w:basedOn w:val="a0"/>
    <w:link w:val="af"/>
    <w:uiPriority w:val="99"/>
    <w:qFormat/>
    <w:rPr>
      <w:rFonts w:ascii="Helvetica Neue" w:eastAsia="Arial Unicode MS" w:hAnsi="Helvetica Neue" w:cs="Arial Unicode MS"/>
      <w:color w:val="000000"/>
      <w:sz w:val="18"/>
      <w:szCs w:val="18"/>
      <w:lang w:val="zh-CN"/>
    </w:rPr>
  </w:style>
  <w:style w:type="character" w:customStyle="1" w:styleId="ae">
    <w:name w:val="页脚 字符"/>
    <w:basedOn w:val="a0"/>
    <w:link w:val="ad"/>
    <w:uiPriority w:val="99"/>
    <w:qFormat/>
    <w:rPr>
      <w:rFonts w:ascii="Helvetica Neue" w:eastAsia="Arial Unicode MS" w:hAnsi="Helvetica Neue" w:cs="Arial Unicode MS"/>
      <w:color w:val="000000"/>
      <w:sz w:val="18"/>
      <w:szCs w:val="18"/>
      <w:lang w:val="zh-CN"/>
    </w:rPr>
  </w:style>
  <w:style w:type="character" w:customStyle="1" w:styleId="ac">
    <w:name w:val="批注框文本 字符"/>
    <w:basedOn w:val="a0"/>
    <w:link w:val="ab"/>
    <w:uiPriority w:val="99"/>
    <w:semiHidden/>
    <w:qFormat/>
    <w:rPr>
      <w:rFonts w:ascii="宋体" w:eastAsia="宋体" w:hAnsi="Helvetica Neue" w:cs="Arial Unicode MS"/>
      <w:color w:val="000000"/>
      <w:sz w:val="18"/>
      <w:szCs w:val="18"/>
      <w:lang w:val="zh-CN"/>
    </w:rPr>
  </w:style>
  <w:style w:type="character" w:customStyle="1" w:styleId="apple-converted-space">
    <w:name w:val="apple-converted-space"/>
    <w:basedOn w:val="a0"/>
    <w:qFormat/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  <w:style w:type="character" w:customStyle="1" w:styleId="UnresolvedMention1">
    <w:name w:val="Unresolved Mention1"/>
    <w:basedOn w:val="a0"/>
    <w:uiPriority w:val="99"/>
    <w:qFormat/>
    <w:rPr>
      <w:color w:val="605E5C"/>
      <w:shd w:val="clear" w:color="auto" w:fill="E1DFDD"/>
    </w:rPr>
  </w:style>
  <w:style w:type="character" w:customStyle="1" w:styleId="a6">
    <w:name w:val="批注文字 字符"/>
    <w:basedOn w:val="a0"/>
    <w:link w:val="a4"/>
    <w:uiPriority w:val="99"/>
    <w:semiHidden/>
    <w:qFormat/>
    <w:rPr>
      <w:rFonts w:ascii="Helvetica Neue" w:eastAsia="Arial Unicode MS" w:hAnsi="Helvetica Neue" w:cs="Arial Unicode MS"/>
      <w:color w:val="000000"/>
      <w:lang w:val="zh-CN"/>
    </w:rPr>
  </w:style>
  <w:style w:type="character" w:customStyle="1" w:styleId="a5">
    <w:name w:val="批注主题 字符"/>
    <w:basedOn w:val="a6"/>
    <w:link w:val="a3"/>
    <w:uiPriority w:val="99"/>
    <w:semiHidden/>
    <w:rPr>
      <w:rFonts w:ascii="Helvetica Neue" w:eastAsia="Arial Unicode MS" w:hAnsi="Helvetica Neue" w:cs="Arial Unicode MS"/>
      <w:b/>
      <w:bCs/>
      <w:color w:val="000000"/>
      <w:lang w:val="zh-CN"/>
    </w:rPr>
  </w:style>
  <w:style w:type="paragraph" w:customStyle="1" w:styleId="10">
    <w:name w:val="修订1"/>
    <w:hidden/>
    <w:uiPriority w:val="99"/>
    <w:semiHidden/>
    <w:rPr>
      <w:rFonts w:ascii="Helvetica Neue" w:eastAsia="Arial Unicode MS" w:hAnsi="Helvetica Neue" w:cs="Arial Unicode MS"/>
      <w:color w:val="000000"/>
      <w:sz w:val="22"/>
      <w:szCs w:val="22"/>
      <w:lang w:val="zh-CN"/>
    </w:rPr>
  </w:style>
  <w:style w:type="character" w:customStyle="1" w:styleId="11">
    <w:name w:val="未处理的提及1"/>
    <w:basedOn w:val="a0"/>
    <w:uiPriority w:val="99"/>
    <w:rPr>
      <w:color w:val="605E5C"/>
      <w:shd w:val="clear" w:color="auto" w:fill="E1DFDD"/>
    </w:rPr>
  </w:style>
  <w:style w:type="character" w:customStyle="1" w:styleId="aa">
    <w:name w:val="日期 字符"/>
    <w:basedOn w:val="a0"/>
    <w:link w:val="a9"/>
    <w:uiPriority w:val="99"/>
    <w:semiHidden/>
    <w:rPr>
      <w:rFonts w:ascii="Helvetica Neue" w:eastAsia="Arial Unicode MS" w:hAnsi="Helvetica Neue" w:cs="Arial Unicode MS"/>
      <w:color w:val="000000"/>
      <w:sz w:val="22"/>
      <w:szCs w:val="22"/>
      <w:lang w:val="zh-CN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宋体" w:eastAsia="宋体" w:hAnsi="宋体"/>
      <w:sz w:val="24"/>
    </w:rPr>
  </w:style>
  <w:style w:type="character" w:customStyle="1" w:styleId="af9">
    <w:name w:val="默认 字符"/>
    <w:basedOn w:val="a0"/>
    <w:link w:val="af8"/>
    <w:rPr>
      <w:rFonts w:ascii="Helvetica Neue" w:eastAsia="Arial Unicode MS" w:hAnsi="Helvetica Neue" w:cs="Arial Unicode MS"/>
      <w:color w:val="000000"/>
      <w:sz w:val="22"/>
      <w:szCs w:val="22"/>
      <w:lang w:val="zh-CN"/>
    </w:rPr>
  </w:style>
  <w:style w:type="character" w:customStyle="1" w:styleId="EndNoteBibliographyTitle0">
    <w:name w:val="EndNote Bibliography Title 字符"/>
    <w:basedOn w:val="af9"/>
    <w:link w:val="EndNoteBibliographyTitle"/>
    <w:rPr>
      <w:rFonts w:ascii="宋体" w:eastAsia="宋体" w:hAnsi="宋体" w:cs="Arial Unicode MS"/>
      <w:color w:val="000000"/>
      <w:sz w:val="24"/>
      <w:szCs w:val="22"/>
      <w:lang w:val="zh-CN"/>
    </w:rPr>
  </w:style>
  <w:style w:type="paragraph" w:customStyle="1" w:styleId="EndNoteBibliography">
    <w:name w:val="EndNote Bibliography"/>
    <w:basedOn w:val="a"/>
    <w:link w:val="EndNoteBibliography0"/>
    <w:pPr>
      <w:jc w:val="both"/>
    </w:pPr>
    <w:rPr>
      <w:rFonts w:ascii="宋体" w:eastAsia="宋体" w:hAnsi="宋体"/>
      <w:sz w:val="24"/>
    </w:rPr>
  </w:style>
  <w:style w:type="character" w:customStyle="1" w:styleId="EndNoteBibliography0">
    <w:name w:val="EndNote Bibliography 字符"/>
    <w:basedOn w:val="af9"/>
    <w:link w:val="EndNoteBibliography"/>
    <w:rPr>
      <w:rFonts w:ascii="宋体" w:eastAsia="宋体" w:hAnsi="宋体" w:cs="Arial Unicode MS"/>
      <w:color w:val="000000"/>
      <w:sz w:val="24"/>
      <w:szCs w:val="22"/>
      <w:lang w:val="zh-CN"/>
    </w:rPr>
  </w:style>
  <w:style w:type="character" w:customStyle="1" w:styleId="UnresolvedMention2">
    <w:name w:val="Unresolved Mention2"/>
    <w:basedOn w:val="a0"/>
    <w:uiPriority w:val="99"/>
    <w:unhideWhenUsed/>
    <w:rPr>
      <w:color w:val="605E5C"/>
      <w:shd w:val="clear" w:color="auto" w:fill="E1DFDD"/>
    </w:rPr>
  </w:style>
  <w:style w:type="character" w:customStyle="1" w:styleId="HTML0">
    <w:name w:val="HTML 预设格式 字符"/>
    <w:basedOn w:val="a0"/>
    <w:link w:val="HTML"/>
    <w:uiPriority w:val="99"/>
    <w:rPr>
      <w:rFonts w:ascii="宋体" w:eastAsia="宋体" w:hAnsi="宋体" w:cs="宋体"/>
      <w:sz w:val="24"/>
      <w:szCs w:val="24"/>
    </w:rPr>
  </w:style>
  <w:style w:type="paragraph" w:styleId="afd">
    <w:name w:val="Revision"/>
    <w:hidden/>
    <w:uiPriority w:val="99"/>
    <w:semiHidden/>
    <w:rsid w:val="00296A22"/>
    <w:rPr>
      <w:rFonts w:ascii="Helvetica Neue" w:eastAsia="Arial Unicode MS" w:hAnsi="Helvetica Neue" w:cs="Arial Unicode MS"/>
      <w:color w:val="000000"/>
      <w:sz w:val="22"/>
      <w:szCs w:val="22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42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宋体"/>
        <a:cs typeface="Helvetica Neue"/>
      </a:majorFont>
      <a:minorFont>
        <a:latin typeface="Helvetica Neue"/>
        <a:ea typeface="宋体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Accdon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nnnacleSheng</dc:creator>
  <cp:lastModifiedBy>??</cp:lastModifiedBy>
  <cp:revision>14</cp:revision>
  <cp:lastPrinted>2020-05-24T13:19:00Z</cp:lastPrinted>
  <dcterms:created xsi:type="dcterms:W3CDTF">2020-07-16T08:28:00Z</dcterms:created>
  <dcterms:modified xsi:type="dcterms:W3CDTF">2020-07-17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2.1</vt:lpwstr>
  </property>
</Properties>
</file>